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abae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022b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5741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09:33:13Z</dcterms:created>
  <dcterms:modified xsi:type="dcterms:W3CDTF">2020-05-17T09:33:13Z</dcterms:modified>
</cp:coreProperties>
</file>